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3EDF8" w14:textId="4694F6DA" w:rsidR="002315CE" w:rsidRDefault="00020A5F">
      <w:pPr>
        <w:rPr>
          <w:sz w:val="24"/>
          <w:szCs w:val="24"/>
        </w:rPr>
      </w:pPr>
      <w:r>
        <w:rPr>
          <w:sz w:val="24"/>
          <w:szCs w:val="24"/>
        </w:rPr>
        <w:t xml:space="preserve">Lab </w:t>
      </w:r>
      <w:r w:rsidR="00BB4CD9" w:rsidRPr="00A9573D">
        <w:rPr>
          <w:sz w:val="24"/>
          <w:szCs w:val="24"/>
        </w:rPr>
        <w:t>Report</w:t>
      </w:r>
      <w:r w:rsidR="00BB4CD9" w:rsidRPr="00A9573D">
        <w:rPr>
          <w:b/>
          <w:bCs/>
          <w:sz w:val="24"/>
          <w:szCs w:val="24"/>
        </w:rPr>
        <w:t xml:space="preserve"> </w:t>
      </w:r>
      <w:r w:rsidR="00BB4CD9">
        <w:rPr>
          <w:b/>
          <w:bCs/>
          <w:sz w:val="24"/>
          <w:szCs w:val="24"/>
        </w:rPr>
        <w:tab/>
      </w:r>
      <w:r w:rsidR="00BB4CD9">
        <w:rPr>
          <w:b/>
          <w:bCs/>
          <w:sz w:val="24"/>
          <w:szCs w:val="24"/>
        </w:rPr>
        <w:tab/>
      </w:r>
      <w:r w:rsidR="00BA738E">
        <w:rPr>
          <w:b/>
          <w:bCs/>
          <w:sz w:val="24"/>
          <w:szCs w:val="24"/>
        </w:rPr>
        <w:tab/>
      </w:r>
      <w:r w:rsidR="00FB46AC">
        <w:rPr>
          <w:b/>
          <w:bCs/>
          <w:sz w:val="24"/>
          <w:szCs w:val="24"/>
        </w:rPr>
        <w:t xml:space="preserve">WEBD6201 Client-Side Scripting </w:t>
      </w:r>
      <w:r w:rsidR="00F50983">
        <w:rPr>
          <w:b/>
          <w:bCs/>
          <w:sz w:val="24"/>
          <w:szCs w:val="24"/>
        </w:rPr>
        <w:tab/>
      </w:r>
      <w:r w:rsidR="00315703">
        <w:rPr>
          <w:b/>
          <w:bCs/>
          <w:sz w:val="24"/>
          <w:szCs w:val="24"/>
        </w:rPr>
        <w:tab/>
      </w:r>
      <w:r w:rsidR="00A9573D" w:rsidRPr="00A9573D">
        <w:rPr>
          <w:sz w:val="24"/>
          <w:szCs w:val="24"/>
        </w:rPr>
        <w:t xml:space="preserve"> </w:t>
      </w:r>
      <w:r w:rsidR="00A9573D" w:rsidRPr="00A9573D">
        <w:rPr>
          <w:sz w:val="24"/>
          <w:szCs w:val="24"/>
        </w:rPr>
        <w:tab/>
      </w:r>
      <w:r w:rsidR="00A9573D" w:rsidRPr="00A9573D">
        <w:rPr>
          <w:sz w:val="24"/>
          <w:szCs w:val="24"/>
        </w:rPr>
        <w:tab/>
      </w:r>
      <w:r w:rsidR="00401820">
        <w:rPr>
          <w:sz w:val="24"/>
          <w:szCs w:val="24"/>
        </w:rPr>
        <w:t>W202</w:t>
      </w:r>
      <w:r w:rsidR="004F066D">
        <w:rPr>
          <w:sz w:val="24"/>
          <w:szCs w:val="24"/>
        </w:rPr>
        <w:t>2</w:t>
      </w:r>
    </w:p>
    <w:p w14:paraId="136C1CE8" w14:textId="77777777" w:rsidR="00F0238F" w:rsidRDefault="00F0238F">
      <w:pPr>
        <w:rPr>
          <w:sz w:val="24"/>
          <w:szCs w:val="24"/>
        </w:rPr>
      </w:pPr>
    </w:p>
    <w:tbl>
      <w:tblPr>
        <w:tblW w:w="10958" w:type="dxa"/>
        <w:tblInd w:w="-709" w:type="dxa"/>
        <w:tblLook w:val="04A0" w:firstRow="1" w:lastRow="0" w:firstColumn="1" w:lastColumn="0" w:noHBand="0" w:noVBand="1"/>
      </w:tblPr>
      <w:tblGrid>
        <w:gridCol w:w="960"/>
        <w:gridCol w:w="1170"/>
        <w:gridCol w:w="1170"/>
        <w:gridCol w:w="1600"/>
        <w:gridCol w:w="1718"/>
        <w:gridCol w:w="1600"/>
        <w:gridCol w:w="1600"/>
        <w:gridCol w:w="1140"/>
      </w:tblGrid>
      <w:tr w:rsidR="000D6630" w:rsidRPr="000D6630" w14:paraId="18574DC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23D9DD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0DD54B7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Lab / Assignment </w:t>
            </w:r>
          </w:p>
        </w:tc>
        <w:tc>
          <w:tcPr>
            <w:tcW w:w="16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607C3E0" w14:textId="672C591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ICE </w:t>
            </w:r>
            <w:r w:rsidR="0062130F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</w:t>
            </w:r>
          </w:p>
        </w:tc>
        <w:tc>
          <w:tcPr>
            <w:tcW w:w="3318" w:type="dxa"/>
            <w:gridSpan w:val="2"/>
            <w:tcBorders>
              <w:top w:val="nil"/>
              <w:left w:val="nil"/>
              <w:bottom w:val="nil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F24896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 xml:space="preserve"> Date Submitted 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23D75EA9" w14:textId="6C8EE503" w:rsidR="000D6630" w:rsidRPr="000D6630" w:rsidRDefault="00521A96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2023-01-27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47BDE34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4F36E9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FA7943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10AD967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8432AFE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D545AA" w14:textId="77777777" w:rsidR="000D6630" w:rsidRPr="000D6630" w:rsidRDefault="000D6630" w:rsidP="000D663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DE5A1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833A5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305B955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26B1590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F0836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9998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5930DBB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nformation</w:t>
            </w:r>
          </w:p>
        </w:tc>
      </w:tr>
      <w:tr w:rsidR="000D6630" w:rsidRPr="000D6630" w14:paraId="1D096FCA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212713B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732C74F3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irst Name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bottom"/>
            <w:hideMark/>
          </w:tcPr>
          <w:p w14:paraId="0B8F78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Last Name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1A1B1BE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tudent ID</w:t>
            </w:r>
          </w:p>
        </w:tc>
      </w:tr>
      <w:tr w:rsidR="000D6630" w:rsidRPr="000D6630" w14:paraId="43A8FBE6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E126530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C09CE1" w14:textId="6E56B211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521A9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Het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624F57A7" w14:textId="6BD44080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521A9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Patel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E27B82" w14:textId="746F56A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  <w:r w:rsidR="00521A96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100849572</w:t>
            </w:r>
          </w:p>
        </w:tc>
      </w:tr>
      <w:tr w:rsidR="000D6630" w:rsidRPr="000D6630" w14:paraId="60D4B817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44D47FF2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73D352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722C71D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E17C4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7CD9B8F3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5BA72CC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3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76EF4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491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36B8738F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27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5D3607E5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4A64CA0C" w14:textId="77777777" w:rsidTr="000162D2">
        <w:trPr>
          <w:trHeight w:val="150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7993D89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CDA82F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5DF2189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C165C8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0E7DB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79EE6C6B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4AC22EF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90C1BA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</w:tr>
      <w:tr w:rsidR="000D6630" w:rsidRPr="000D6630" w14:paraId="1A0E6F05" w14:textId="77777777" w:rsidTr="000162D2">
        <w:trPr>
          <w:trHeight w:val="315"/>
        </w:trPr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7A80128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3412A5C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1602C23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651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02E0C98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Achievement Level</w:t>
            </w:r>
          </w:p>
        </w:tc>
        <w:tc>
          <w:tcPr>
            <w:tcW w:w="1140" w:type="dxa"/>
            <w:tcBorders>
              <w:top w:val="nil"/>
              <w:left w:val="nil"/>
              <w:bottom w:val="nil"/>
              <w:right w:val="nil"/>
            </w:tcBorders>
            <w:shd w:val="clear" w:color="000000" w:fill="FFFFFF"/>
            <w:noWrap/>
            <w:vAlign w:val="bottom"/>
            <w:hideMark/>
          </w:tcPr>
          <w:p w14:paraId="04A070A7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lang w:eastAsia="en-CA"/>
              </w:rPr>
              <w:t> </w:t>
            </w:r>
          </w:p>
        </w:tc>
      </w:tr>
      <w:tr w:rsidR="000D6630" w:rsidRPr="000D6630" w14:paraId="6E976985" w14:textId="77777777" w:rsidTr="000162D2">
        <w:trPr>
          <w:trHeight w:val="630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vAlign w:val="center"/>
            <w:hideMark/>
          </w:tcPr>
          <w:p w14:paraId="36C5CDB4" w14:textId="77777777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Feature / Task / Subtask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D713424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In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0%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5AEA1EA5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Un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50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62A68A6A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Satisfactory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75%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14:paraId="2A18E29F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Complete</w:t>
            </w: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br/>
              <w:t>100%</w:t>
            </w:r>
          </w:p>
        </w:tc>
        <w:tc>
          <w:tcPr>
            <w:tcW w:w="11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17BAA6A3" w14:textId="77777777" w:rsidR="000D6630" w:rsidRPr="000D6630" w:rsidRDefault="000D6630" w:rsidP="000D663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eastAsia="en-CA"/>
              </w:rPr>
              <w:t>Value</w:t>
            </w:r>
          </w:p>
        </w:tc>
      </w:tr>
      <w:tr w:rsidR="000D6630" w:rsidRPr="000D6630" w14:paraId="5477F207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1B7F6E5" w14:textId="2CA86E26" w:rsidR="000D6630" w:rsidRPr="000D6630" w:rsidRDefault="000D6630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0162D2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Version Control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9879877" w14:textId="61BDDB41" w:rsidR="000D6630" w:rsidRPr="000D6630" w:rsidRDefault="000162D2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Repo not created or link inaccessible.</w:t>
            </w:r>
            <w:r w:rsidR="000D6630"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1F0EEEF" w14:textId="582D1EDC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Repo is incorrectly formed or only includes one ICE.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30B41A2" w14:textId="6D479133" w:rsidR="000D6630" w:rsidRPr="000D6630" w:rsidRDefault="0062130F" w:rsidP="000D663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Added new folder to private master repo</w:t>
            </w:r>
            <w:r w:rsidR="00E4416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.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21E1B29A" w14:textId="75EF02B3" w:rsidR="000D6630" w:rsidRPr="000D6630" w:rsidRDefault="0062130F" w:rsidP="00E4416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521A96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 xml:space="preserve">Added new folder to private master repo </w:t>
            </w:r>
            <w:r w:rsidR="00E44167" w:rsidRPr="00521A96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with ICE 2 includ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6A8D941C" w14:textId="018712F7" w:rsidR="000D6630" w:rsidRPr="000D6630" w:rsidRDefault="00F041EE" w:rsidP="002278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227839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6139C7" w:rsidRPr="000D6630" w14:paraId="61DA7625" w14:textId="77777777" w:rsidTr="00D339F0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188CDA0D" w14:textId="476E9E42" w:rsidR="006139C7" w:rsidRPr="000D6630" w:rsidRDefault="006139C7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Site Structure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95E096" w14:textId="51F73402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DOs are complet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06D5DFB8" w14:textId="5DC0A5C5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some TODOs are functioning correctly.</w:t>
            </w:r>
            <w:r w:rsidR="006139C7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55F447D2" w14:textId="7CA6C02F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521A96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JS is linked and most TODOs are functioning correctly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774230D" w14:textId="710C8484" w:rsidR="006139C7" w:rsidRPr="000D6630" w:rsidRDefault="00593C06" w:rsidP="006139C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JS is linked and all TODOs are functioning correctly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D716271" w14:textId="43BD6FAE" w:rsidR="006139C7" w:rsidRPr="000D6630" w:rsidRDefault="00F041EE" w:rsidP="006139C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6139C7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E75804" w:rsidRPr="000D6630" w14:paraId="33D3BC76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</w:tcPr>
          <w:p w14:paraId="14DECE71" w14:textId="33B2C587" w:rsidR="00E75804" w:rsidRDefault="00E75804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de Functionality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2A27A8D" w14:textId="7345B640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no validation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6E444138" w14:textId="5E47B688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521A96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Using only HTML5 you have validated the form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4B8704EB" w14:textId="5F4D872B" w:rsidR="00E75804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only JavaScript or HTML5 you have validated some of the form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</w:tcPr>
          <w:p w14:paraId="15D483B7" w14:textId="197EDAE7" w:rsidR="00E75804" w:rsidRDefault="00335D5E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Using JavaScript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 and HTML5 attributes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 xml:space="preserve">, 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you have validated the form as requested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</w:tcPr>
          <w:p w14:paraId="14CDBCE1" w14:textId="0090C6F9" w:rsidR="00E75804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E75804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358E248A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4EFF54C7" w14:textId="4DC3818A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 w:rsidR="00593C06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Commenting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3464275E" w14:textId="3A8E9AA0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comments or header are included.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01470929" w14:textId="33D6E105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No header included OR commenting is too light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D370C5D" w14:textId="69F34702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Header or commenting is only partially included.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63E2148A" w14:textId="26544881" w:rsidR="00150280" w:rsidRPr="000D6630" w:rsidRDefault="00593C06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521A96">
              <w:rPr>
                <w:rFonts w:ascii="Calibri" w:eastAsia="Times New Roman" w:hAnsi="Calibri" w:cs="Calibri"/>
                <w:color w:val="000000"/>
                <w:sz w:val="24"/>
                <w:szCs w:val="24"/>
                <w:highlight w:val="yellow"/>
                <w:lang w:eastAsia="en-CA"/>
              </w:rPr>
              <w:t>Code is fully commented with complete Header.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733AE5C8" w14:textId="32EC5ADD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.75</w:t>
            </w:r>
            <w:r w:rsidR="00593C06">
              <w:rPr>
                <w:rFonts w:ascii="Calibri" w:eastAsia="Times New Roman" w:hAnsi="Calibri" w:cs="Calibri"/>
                <w:color w:val="000000"/>
                <w:lang w:eastAsia="en-CA"/>
              </w:rPr>
              <w:t>%</w:t>
            </w:r>
          </w:p>
        </w:tc>
      </w:tr>
      <w:tr w:rsidR="00150280" w:rsidRPr="000D6630" w14:paraId="762E6AC8" w14:textId="77777777" w:rsidTr="00227839">
        <w:trPr>
          <w:trHeight w:val="315"/>
        </w:trPr>
        <w:tc>
          <w:tcPr>
            <w:tcW w:w="33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FFFFFF"/>
            <w:noWrap/>
            <w:hideMark/>
          </w:tcPr>
          <w:p w14:paraId="291C97C7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48F7785F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7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58D1AE80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7F20441B" w14:textId="77777777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hideMark/>
          </w:tcPr>
          <w:p w14:paraId="13E1B752" w14:textId="3F590E73" w:rsidR="00150280" w:rsidRPr="000D6630" w:rsidRDefault="00150280" w:rsidP="0015028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</w:pPr>
            <w:r w:rsidRPr="000D6630"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 </w:t>
            </w:r>
            <w:r>
              <w:rPr>
                <w:rFonts w:ascii="Calibri" w:eastAsia="Times New Roman" w:hAnsi="Calibri" w:cs="Calibri"/>
                <w:color w:val="000000"/>
                <w:sz w:val="24"/>
                <w:szCs w:val="24"/>
                <w:lang w:eastAsia="en-CA"/>
              </w:rPr>
              <w:t>Total</w:t>
            </w:r>
          </w:p>
        </w:tc>
        <w:tc>
          <w:tcPr>
            <w:tcW w:w="11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center"/>
            <w:hideMark/>
          </w:tcPr>
          <w:p w14:paraId="554293D6" w14:textId="60595DFC" w:rsidR="00150280" w:rsidRPr="000D6630" w:rsidRDefault="00F041EE" w:rsidP="00150280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CA"/>
              </w:rPr>
            </w:pPr>
            <w:r>
              <w:rPr>
                <w:rFonts w:ascii="Calibri" w:eastAsia="Times New Roman" w:hAnsi="Calibri" w:cs="Calibri"/>
                <w:color w:val="000000"/>
                <w:lang w:eastAsia="en-CA"/>
              </w:rPr>
              <w:t>3</w:t>
            </w:r>
            <w:r w:rsidR="00150280">
              <w:rPr>
                <w:rFonts w:ascii="Calibri" w:eastAsia="Times New Roman" w:hAnsi="Calibri" w:cs="Calibri"/>
                <w:color w:val="000000"/>
                <w:lang w:eastAsia="en-CA"/>
              </w:rPr>
              <w:t>.0%</w:t>
            </w:r>
          </w:p>
        </w:tc>
      </w:tr>
    </w:tbl>
    <w:p w14:paraId="66E1867B" w14:textId="1D464718" w:rsidR="00FE4131" w:rsidRDefault="00FE4131" w:rsidP="00FE4131">
      <w:pPr>
        <w:rPr>
          <w:sz w:val="24"/>
          <w:szCs w:val="24"/>
        </w:rPr>
      </w:pPr>
    </w:p>
    <w:p w14:paraId="2C222249" w14:textId="756E4B69" w:rsidR="00020A5F" w:rsidRPr="00020A5F" w:rsidRDefault="00020A5F" w:rsidP="00FE4131">
      <w:pPr>
        <w:rPr>
          <w:b/>
          <w:bCs/>
          <w:color w:val="FF0000"/>
          <w:sz w:val="24"/>
          <w:szCs w:val="24"/>
        </w:rPr>
      </w:pPr>
      <w:r w:rsidRPr="00020A5F">
        <w:rPr>
          <w:b/>
          <w:bCs/>
          <w:color w:val="FF0000"/>
          <w:sz w:val="24"/>
          <w:szCs w:val="24"/>
        </w:rPr>
        <w:t>**Instructions: Please Highlight the Achievement Level for each Feature / Task / Subtask**</w:t>
      </w:r>
    </w:p>
    <w:sectPr w:rsidR="00020A5F" w:rsidRPr="00020A5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ysjSxNDQ3NjE1NDJX0lEKTi0uzszPAykwrgUArUgTzSwAAAA="/>
  </w:docVars>
  <w:rsids>
    <w:rsidRoot w:val="004C229B"/>
    <w:rsid w:val="000162D2"/>
    <w:rsid w:val="00020A5F"/>
    <w:rsid w:val="000D6630"/>
    <w:rsid w:val="000F11A6"/>
    <w:rsid w:val="00150280"/>
    <w:rsid w:val="00227839"/>
    <w:rsid w:val="002315CE"/>
    <w:rsid w:val="002B4748"/>
    <w:rsid w:val="002D09F6"/>
    <w:rsid w:val="00315703"/>
    <w:rsid w:val="00335D5E"/>
    <w:rsid w:val="00401820"/>
    <w:rsid w:val="004C229B"/>
    <w:rsid w:val="004F066D"/>
    <w:rsid w:val="00521A96"/>
    <w:rsid w:val="00593C06"/>
    <w:rsid w:val="006139C7"/>
    <w:rsid w:val="0062130F"/>
    <w:rsid w:val="007F243E"/>
    <w:rsid w:val="00A62097"/>
    <w:rsid w:val="00A9573D"/>
    <w:rsid w:val="00BA738E"/>
    <w:rsid w:val="00BB4CD9"/>
    <w:rsid w:val="00BE62EB"/>
    <w:rsid w:val="00C847BB"/>
    <w:rsid w:val="00CA74D4"/>
    <w:rsid w:val="00D339F0"/>
    <w:rsid w:val="00D377A0"/>
    <w:rsid w:val="00E44167"/>
    <w:rsid w:val="00E75804"/>
    <w:rsid w:val="00EE4964"/>
    <w:rsid w:val="00EF545E"/>
    <w:rsid w:val="00F0238F"/>
    <w:rsid w:val="00F041EE"/>
    <w:rsid w:val="00F50983"/>
    <w:rsid w:val="00FB46AC"/>
    <w:rsid w:val="00FE41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EF969"/>
  <w15:chartTrackingRefBased/>
  <w15:docId w15:val="{906B2816-0531-41E6-A981-D14D8D730B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333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56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1</Words>
  <Characters>115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 Tsiliopoulos</dc:creator>
  <cp:keywords/>
  <dc:description/>
  <cp:lastModifiedBy>Het Patel</cp:lastModifiedBy>
  <cp:revision>3</cp:revision>
  <dcterms:created xsi:type="dcterms:W3CDTF">2023-01-26T18:10:00Z</dcterms:created>
  <dcterms:modified xsi:type="dcterms:W3CDTF">2023-01-27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52641bb92d5c543ceb738a3ef9a9c5e67d3dd3ac5ba79e6a42e1d17ff11b118</vt:lpwstr>
  </property>
</Properties>
</file>